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3CAB" w:rsidRDefault="00CE3CAB">
      <w:pPr>
        <w:spacing w:line="360" w:lineRule="auto"/>
        <w:rPr>
          <w:rFonts w:ascii="Times New Roman" w:hAnsi="Times New Roman" w:cs="Times New Roman"/>
          <w:b/>
          <w:szCs w:val="24"/>
        </w:rPr>
      </w:pPr>
      <w:r w:rsidRPr="00CE3CAB">
        <w:rPr>
          <w:rFonts w:ascii="Times New Roman" w:hAnsi="Times New Roman" w:cs="Times New Roman" w:hint="eastAsia"/>
          <w:b/>
          <w:szCs w:val="24"/>
        </w:rPr>
        <w:t>SUPPLEMENTARY MATERIAL</w:t>
      </w:r>
    </w:p>
    <w:tbl>
      <w:tblPr>
        <w:tblW w:w="5000" w:type="pct"/>
        <w:tblCellMar>
          <w:left w:w="28" w:type="dxa"/>
          <w:right w:w="28" w:type="dxa"/>
        </w:tblCellMar>
        <w:tblLook w:val="04A0"/>
      </w:tblPr>
      <w:tblGrid>
        <w:gridCol w:w="1718"/>
        <w:gridCol w:w="6871"/>
        <w:gridCol w:w="1422"/>
        <w:gridCol w:w="1910"/>
        <w:gridCol w:w="1864"/>
        <w:gridCol w:w="1669"/>
      </w:tblGrid>
      <w:tr w:rsidR="001A352D" w:rsidRPr="001A352D" w:rsidTr="001A352D">
        <w:trPr>
          <w:trHeight w:val="630"/>
        </w:trPr>
        <w:tc>
          <w:tcPr>
            <w:tcW w:w="5000" w:type="pct"/>
            <w:gridSpan w:val="6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FC4953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Supplementary Table 1</w:t>
            </w: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. Dosage of immunosuppressive agents in </w:t>
            </w:r>
            <w:r w:rsidR="00C9418A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adult-onset</w:t>
            </w: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 minimal change disease</w:t>
            </w:r>
            <w:r w:rsidR="00FC4953">
              <w:rPr>
                <w:rFonts w:ascii="Times New Roman" w:eastAsia="新細明體" w:hAnsi="Times New Roman" w:cs="Times New Roman" w:hint="eastAsia"/>
                <w:color w:val="000000"/>
                <w:kern w:val="0"/>
                <w:szCs w:val="24"/>
              </w:rPr>
              <w:t xml:space="preserve"> </w:t>
            </w:r>
            <w:r w:rsidR="00FC4953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on light microscopy</w:t>
            </w: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.</w:t>
            </w:r>
          </w:p>
        </w:tc>
      </w:tr>
      <w:tr w:rsidR="001A352D" w:rsidRPr="001A352D" w:rsidTr="001A352D">
        <w:trPr>
          <w:trHeight w:val="345"/>
        </w:trPr>
        <w:tc>
          <w:tcPr>
            <w:tcW w:w="2779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Parameters</w:t>
            </w:r>
          </w:p>
        </w:tc>
        <w:tc>
          <w:tcPr>
            <w:tcW w:w="46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All</w:t>
            </w:r>
          </w:p>
        </w:tc>
        <w:tc>
          <w:tcPr>
            <w:tcW w:w="6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IgM (+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IgM (-)</w:t>
            </w:r>
          </w:p>
        </w:tc>
        <w:tc>
          <w:tcPr>
            <w:tcW w:w="54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i/>
                <w:iCs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i/>
                <w:iCs/>
                <w:color w:val="000000"/>
                <w:kern w:val="0"/>
                <w:szCs w:val="24"/>
              </w:rPr>
              <w:t>p</w:t>
            </w: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-Value</w:t>
            </w:r>
          </w:p>
        </w:tc>
      </w:tr>
      <w:tr w:rsidR="001A352D" w:rsidRPr="001A352D" w:rsidTr="001A352D">
        <w:trPr>
          <w:trHeight w:val="330"/>
        </w:trPr>
        <w:tc>
          <w:tcPr>
            <w:tcW w:w="2779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Patient number (</w:t>
            </w:r>
            <w:r w:rsidRPr="001A352D">
              <w:rPr>
                <w:rFonts w:ascii="Times New Roman" w:eastAsia="新細明體" w:hAnsi="Times New Roman" w:cs="Times New Roman"/>
                <w:i/>
                <w:iCs/>
                <w:color w:val="000000"/>
                <w:kern w:val="0"/>
                <w:szCs w:val="24"/>
              </w:rPr>
              <w:t>n</w:t>
            </w: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37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2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1A352D" w:rsidRPr="001A352D" w:rsidTr="001A352D">
        <w:trPr>
          <w:trHeight w:val="330"/>
        </w:trPr>
        <w:tc>
          <w:tcPr>
            <w:tcW w:w="277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9551E0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C4953">
              <w:rPr>
                <w:rFonts w:ascii="Cambria" w:hAnsi="Cambria"/>
                <w:szCs w:val="24"/>
              </w:rPr>
              <w:t>Prednisolone</w:t>
            </w:r>
            <w:r w:rsidR="001A352D" w:rsidRPr="00FC4953">
              <w:rPr>
                <w:rFonts w:ascii="Times New Roman" w:eastAsia="新細明體" w:hAnsi="Times New Roman" w:cs="Times New Roman"/>
                <w:kern w:val="0"/>
                <w:szCs w:val="24"/>
              </w:rPr>
              <w:t xml:space="preserve"> </w:t>
            </w:r>
            <w:r w:rsidR="001A352D"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(</w:t>
            </w:r>
            <w:r w:rsidR="001A352D" w:rsidRPr="00C9418A">
              <w:rPr>
                <w:rFonts w:ascii="Times New Roman" w:eastAsia="新細明體" w:hAnsi="Times New Roman" w:cs="Times New Roman"/>
                <w:i/>
                <w:color w:val="000000"/>
                <w:kern w:val="0"/>
                <w:szCs w:val="24"/>
              </w:rPr>
              <w:t>n</w:t>
            </w:r>
            <w:r w:rsidR="001A352D"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; %)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34; 91.9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1; 91.7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3; 92.0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1A352D" w:rsidRPr="001A352D" w:rsidTr="001A352D">
        <w:trPr>
          <w:trHeight w:val="330"/>
        </w:trPr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aily dose/body weight (mg/kg/day) during two years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.26 ± 0.14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.28 ± 0.15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.25 ± 0.1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.617</w:t>
            </w:r>
          </w:p>
        </w:tc>
      </w:tr>
      <w:tr w:rsidR="001A352D" w:rsidRPr="001A352D" w:rsidTr="001A352D">
        <w:trPr>
          <w:trHeight w:val="330"/>
        </w:trPr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aily dose/body weight (mg/kg/day) in first year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.31 ± 0.16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.30 ± 0.10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.31 ± 0.18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.752</w:t>
            </w:r>
          </w:p>
        </w:tc>
      </w:tr>
      <w:tr w:rsidR="001A352D" w:rsidRPr="001A352D" w:rsidTr="001A352D">
        <w:trPr>
          <w:trHeight w:val="330"/>
        </w:trPr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aily dose/body weight (mg/kg/day) in second year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.22 ± 0.2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.27 ± 0.31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.18 ± 0.16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.322</w:t>
            </w:r>
          </w:p>
        </w:tc>
      </w:tr>
      <w:tr w:rsidR="001A352D" w:rsidRPr="001A352D" w:rsidTr="001A352D">
        <w:trPr>
          <w:trHeight w:val="330"/>
        </w:trPr>
        <w:tc>
          <w:tcPr>
            <w:tcW w:w="277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Cyclosporine (</w:t>
            </w:r>
            <w:r w:rsidRPr="00C9418A">
              <w:rPr>
                <w:rFonts w:ascii="Times New Roman" w:eastAsia="新細明體" w:hAnsi="Times New Roman" w:cs="Times New Roman"/>
                <w:i/>
                <w:color w:val="000000"/>
                <w:kern w:val="0"/>
                <w:szCs w:val="24"/>
              </w:rPr>
              <w:t>n</w:t>
            </w: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; %)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6; 43.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5; 41.7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1; 44.0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1A352D" w:rsidRPr="001A352D" w:rsidTr="001A352D">
        <w:trPr>
          <w:trHeight w:val="330"/>
        </w:trPr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aily dose/body weight (mg/kg/day) during two years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.31 ± 0.78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.02 ± 0.72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.45 ± 0.79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.316</w:t>
            </w:r>
          </w:p>
        </w:tc>
      </w:tr>
      <w:tr w:rsidR="001A352D" w:rsidRPr="001A352D" w:rsidTr="001A352D">
        <w:trPr>
          <w:trHeight w:val="330"/>
        </w:trPr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aily dose/body weight (mg/kg/day) in first year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.43 ± 0.99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.43 ± 0.99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.44 ± 1.07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.994</w:t>
            </w:r>
          </w:p>
        </w:tc>
      </w:tr>
      <w:tr w:rsidR="001A352D" w:rsidRPr="001A352D" w:rsidTr="001A352D">
        <w:trPr>
          <w:trHeight w:val="330"/>
        </w:trPr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aily dose/body weight (mg/kg/day) in second year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.03 ± 0.74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6 ± 0.74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.17 ± 0.7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.256</w:t>
            </w:r>
          </w:p>
        </w:tc>
      </w:tr>
      <w:tr w:rsidR="001A352D" w:rsidRPr="001A352D" w:rsidTr="001A352D">
        <w:trPr>
          <w:trHeight w:val="390"/>
        </w:trPr>
        <w:tc>
          <w:tcPr>
            <w:tcW w:w="277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Mycophenolic acid (</w:t>
            </w:r>
            <w:r w:rsidRPr="00C9418A">
              <w:rPr>
                <w:rFonts w:ascii="Times New Roman" w:eastAsia="新細明體" w:hAnsi="Times New Roman" w:cs="Times New Roman"/>
                <w:i/>
                <w:color w:val="000000"/>
                <w:kern w:val="0"/>
                <w:szCs w:val="24"/>
              </w:rPr>
              <w:t>n</w:t>
            </w: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; %)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6; 16.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; 8.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5; 20.0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1A352D" w:rsidRPr="001A352D" w:rsidTr="001A352D">
        <w:trPr>
          <w:trHeight w:val="330"/>
        </w:trPr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aily dose/body weight (mg/kg/day) during two years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8.56 ± 3.7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9.48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8.37 ± 4.14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9C539A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9C539A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.82</w:t>
            </w:r>
            <w:r w:rsidR="009C539A" w:rsidRPr="009C539A">
              <w:rPr>
                <w:rFonts w:ascii="Times New Roman" w:eastAsia="新細明體" w:hAnsi="Times New Roman" w:cs="Times New Roman" w:hint="eastAsia"/>
                <w:color w:val="000000"/>
                <w:kern w:val="0"/>
                <w:szCs w:val="24"/>
              </w:rPr>
              <w:t>0</w:t>
            </w:r>
          </w:p>
        </w:tc>
      </w:tr>
      <w:tr w:rsidR="001A352D" w:rsidRPr="001A352D" w:rsidTr="001A352D">
        <w:trPr>
          <w:trHeight w:val="330"/>
        </w:trPr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aily dose/body weight (mg/kg/day) in first year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9.51 ± 3.58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0.19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9.28 ± 4.34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.873</w:t>
            </w:r>
          </w:p>
        </w:tc>
      </w:tr>
      <w:tr w:rsidR="001A352D" w:rsidRPr="001A352D" w:rsidTr="001A352D">
        <w:trPr>
          <w:trHeight w:val="330"/>
        </w:trPr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aily dose/body weight (mg/kg/day) in second year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6.79 ± 3.10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5.18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.33 ± 3.56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.653</w:t>
            </w:r>
          </w:p>
        </w:tc>
      </w:tr>
      <w:tr w:rsidR="001A352D" w:rsidRPr="001A352D" w:rsidTr="001A352D">
        <w:trPr>
          <w:trHeight w:val="360"/>
        </w:trPr>
        <w:tc>
          <w:tcPr>
            <w:tcW w:w="277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Cyclophosphamide (</w:t>
            </w:r>
            <w:r w:rsidRPr="00C9418A">
              <w:rPr>
                <w:rFonts w:ascii="Times New Roman" w:eastAsia="新細明體" w:hAnsi="Times New Roman" w:cs="Times New Roman"/>
                <w:i/>
                <w:color w:val="000000"/>
                <w:kern w:val="0"/>
                <w:szCs w:val="24"/>
              </w:rPr>
              <w:t>n</w:t>
            </w: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; %)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5; 13.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; 8.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4; 16.0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1A352D" w:rsidRPr="001A352D" w:rsidTr="001A352D">
        <w:trPr>
          <w:trHeight w:val="330"/>
        </w:trPr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aily dose/body weight (mg/kg/day) during two years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71 ± 0.40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91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6 ± 0.44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.651</w:t>
            </w:r>
          </w:p>
        </w:tc>
      </w:tr>
      <w:tr w:rsidR="001A352D" w:rsidRPr="001A352D" w:rsidTr="001A352D">
        <w:trPr>
          <w:trHeight w:val="330"/>
        </w:trPr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aily dose/body weight (mg/kg/day) in first year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65 ± 0.4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91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.56 ± 0.48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.594</w:t>
            </w:r>
          </w:p>
        </w:tc>
      </w:tr>
      <w:tr w:rsidR="001A352D" w:rsidRPr="001A352D" w:rsidTr="001A352D">
        <w:trPr>
          <w:trHeight w:val="345"/>
        </w:trPr>
        <w:tc>
          <w:tcPr>
            <w:tcW w:w="55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Cs w:val="24"/>
              </w:rPr>
            </w:pPr>
            <w:r w:rsidRPr="001A352D">
              <w:rPr>
                <w:rFonts w:ascii="新細明體" w:eastAsia="新細明體" w:hAnsi="新細明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222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aily dose/body weight (mg/kg/day) in second year</w:t>
            </w:r>
          </w:p>
        </w:tc>
        <w:tc>
          <w:tcPr>
            <w:tcW w:w="46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6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60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54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jc w:val="center"/>
              <w:rPr>
                <w:rFonts w:ascii="新細明體" w:eastAsia="新細明體" w:hAnsi="新細明體" w:cs="新細明體"/>
                <w:color w:val="000000"/>
                <w:kern w:val="0"/>
                <w:szCs w:val="24"/>
              </w:rPr>
            </w:pPr>
          </w:p>
        </w:tc>
      </w:tr>
      <w:tr w:rsidR="001A352D" w:rsidRPr="001A352D" w:rsidTr="001A352D">
        <w:trPr>
          <w:trHeight w:val="330"/>
        </w:trPr>
        <w:tc>
          <w:tcPr>
            <w:tcW w:w="5000" w:type="pct"/>
            <w:gridSpan w:val="6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352D" w:rsidRPr="001A352D" w:rsidRDefault="001A352D" w:rsidP="001A352D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Values are expressed as mean ± standard </w:t>
            </w:r>
            <w:r w:rsidR="00C9418A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eviation. Abbreviation</w:t>
            </w:r>
            <w:r w:rsidRPr="001A352D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: IgM, immunoglobulin M.</w:t>
            </w:r>
          </w:p>
        </w:tc>
      </w:tr>
    </w:tbl>
    <w:p w:rsidR="0097679D" w:rsidRPr="00632DA6" w:rsidRDefault="0097679D">
      <w:pPr>
        <w:spacing w:line="360" w:lineRule="auto"/>
        <w:rPr>
          <w:rFonts w:ascii="Times New Roman" w:hAnsi="Times New Roman" w:cs="Times New Roman"/>
          <w:szCs w:val="24"/>
        </w:rPr>
      </w:pPr>
    </w:p>
    <w:sectPr w:rsidR="0097679D" w:rsidRPr="00632DA6" w:rsidSect="0097679D">
      <w:headerReference w:type="default" r:id="rId8"/>
      <w:footerReference w:type="default" r:id="rId9"/>
      <w:pgSz w:w="16838" w:h="11906" w:orient="landscape"/>
      <w:pgMar w:top="380" w:right="720" w:bottom="380" w:left="720" w:header="851" w:footer="992" w:gutter="0"/>
      <w:cols w:space="0"/>
      <w:docGrid w:type="linesAndChars" w:linePitch="360" w:charSpace="695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03A56" w:rsidRDefault="00E03A56" w:rsidP="0097679D">
      <w:r>
        <w:separator/>
      </w:r>
    </w:p>
  </w:endnote>
  <w:endnote w:type="continuationSeparator" w:id="1">
    <w:p w:rsidR="00E03A56" w:rsidRDefault="00E03A56" w:rsidP="0097679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1FE7" w:rsidRDefault="009234AF">
    <w:pPr>
      <w:pStyle w:val="a7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0;margin-top:0;width:2in;height:2in;z-index:251658240;mso-wrap-style:none;mso-position-horizontal:center;mso-position-horizontal-relative:margin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" filled="f" stroked="f" strokeweight=".5pt">
          <v:textbox style="mso-next-textbox:#_x0000_s1026;mso-fit-shape-to-text:t" inset="0,0,0,0">
            <w:txbxContent>
              <w:p w:rsidR="007D1FE7" w:rsidRDefault="009234AF">
                <w:pPr>
                  <w:snapToGrid w:val="0"/>
                  <w:rPr>
                    <w:sz w:val="18"/>
                  </w:rPr>
                </w:pPr>
                <w:r>
                  <w:rPr>
                    <w:rFonts w:hint="eastAsia"/>
                    <w:sz w:val="18"/>
                  </w:rPr>
                  <w:fldChar w:fldCharType="begin"/>
                </w:r>
                <w:r w:rsidR="007D1FE7">
                  <w:rPr>
                    <w:rFonts w:hint="eastAsia"/>
                    <w:sz w:val="18"/>
                  </w:rPr>
                  <w:instrText xml:space="preserve"> PAGE  \* MERGEFORMAT </w:instrText>
                </w:r>
                <w:r>
                  <w:rPr>
                    <w:rFonts w:hint="eastAsia"/>
                    <w:sz w:val="18"/>
                  </w:rPr>
                  <w:fldChar w:fldCharType="separate"/>
                </w:r>
                <w:r w:rsidR="00FC4953">
                  <w:rPr>
                    <w:noProof/>
                    <w:sz w:val="18"/>
                  </w:rPr>
                  <w:t>1</w:t>
                </w:r>
                <w:r>
                  <w:rPr>
                    <w:rFonts w:hint="eastAsia"/>
                    <w:sz w:val="18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03A56" w:rsidRDefault="00E03A56" w:rsidP="0097679D">
      <w:r>
        <w:separator/>
      </w:r>
    </w:p>
  </w:footnote>
  <w:footnote w:type="continuationSeparator" w:id="1">
    <w:p w:rsidR="00E03A56" w:rsidRDefault="00E03A56" w:rsidP="0097679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53576297"/>
      <w:docPartObj>
        <w:docPartGallery w:val="Page Numbers (Top of Page)"/>
        <w:docPartUnique/>
      </w:docPartObj>
    </w:sdtPr>
    <w:sdtEndPr>
      <w:rPr>
        <w:i/>
      </w:rPr>
    </w:sdtEndPr>
    <w:sdtContent>
      <w:p w:rsidR="00C02DD0" w:rsidRPr="00C02DD0" w:rsidRDefault="00C02DD0">
        <w:pPr>
          <w:pStyle w:val="a3"/>
          <w:jc w:val="right"/>
          <w:rPr>
            <w:i/>
          </w:rPr>
        </w:pPr>
        <w:r w:rsidRPr="00C02DD0">
          <w:rPr>
            <w:rFonts w:ascii="Times New Roman" w:eastAsia="標楷體" w:hAnsi="Times New Roman" w:cs="Times New Roman"/>
            <w:i/>
            <w:szCs w:val="24"/>
          </w:rPr>
          <w:t xml:space="preserve">IgM Deposits in </w:t>
        </w:r>
        <w:r w:rsidRPr="00C02DD0">
          <w:rPr>
            <w:rFonts w:ascii="Times New Roman" w:eastAsia="標楷體" w:hAnsi="Times New Roman" w:cs="Times New Roman" w:hint="eastAsia"/>
            <w:i/>
            <w:szCs w:val="24"/>
          </w:rPr>
          <w:t xml:space="preserve">Adult </w:t>
        </w:r>
        <w:r w:rsidRPr="00C02DD0">
          <w:rPr>
            <w:rFonts w:ascii="Times New Roman" w:eastAsia="標楷體" w:hAnsi="Times New Roman" w:cs="Times New Roman"/>
            <w:i/>
            <w:szCs w:val="24"/>
          </w:rPr>
          <w:t>MCD</w:t>
        </w:r>
      </w:p>
    </w:sdtContent>
  </w:sdt>
  <w:p w:rsidR="00C02DD0" w:rsidRDefault="00C02DD0">
    <w:pPr>
      <w:pStyle w:val="a3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bordersDoNotSurroundHeader/>
  <w:bordersDoNotSurroundFooter/>
  <w:defaultTabStop w:val="480"/>
  <w:drawingGridHorizontalSpacing w:val="122"/>
  <w:displayHorizontalDrawingGridEvery w:val="0"/>
  <w:displayVerticalDrawingGridEvery w:val="2"/>
  <w:characterSpacingControl w:val="compressPunctuation"/>
  <w:hdrShapeDefaults>
    <o:shapedefaults v:ext="edit" spidmax="20482"/>
    <o:shapelayout v:ext="edit">
      <o:idmap v:ext="edit" data="1"/>
    </o:shapelayout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tjQ3MzExNjcwNDMAAiUdpeDU4uLM/DyQApNaAAsT5fg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eph Dialysis Tran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aw0wzef6p00rsesxt3vsz02azadfa9p2v0t&quot;&gt;My EndNote Library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4&lt;/item&gt;&lt;item&gt;15&lt;/item&gt;&lt;item&gt;16&lt;/item&gt;&lt;item&gt;18&lt;/item&gt;&lt;item&gt;21&lt;/item&gt;&lt;item&gt;23&lt;/item&gt;&lt;item&gt;24&lt;/item&gt;&lt;item&gt;27&lt;/item&gt;&lt;item&gt;30&lt;/item&gt;&lt;item&gt;31&lt;/item&gt;&lt;item&gt;32&lt;/item&gt;&lt;item&gt;33&lt;/item&gt;&lt;item&gt;34&lt;/item&gt;&lt;item&gt;36&lt;/item&gt;&lt;item&gt;38&lt;/item&gt;&lt;/record-ids&gt;&lt;/item&gt;&lt;/Libraries&gt;"/>
  </w:docVars>
  <w:rsids>
    <w:rsidRoot w:val="00620D37"/>
    <w:rsid w:val="000006A7"/>
    <w:rsid w:val="0000180B"/>
    <w:rsid w:val="00002482"/>
    <w:rsid w:val="00004385"/>
    <w:rsid w:val="0000604C"/>
    <w:rsid w:val="00012CED"/>
    <w:rsid w:val="00014311"/>
    <w:rsid w:val="0001561C"/>
    <w:rsid w:val="00022885"/>
    <w:rsid w:val="000231FA"/>
    <w:rsid w:val="00025ACD"/>
    <w:rsid w:val="00033014"/>
    <w:rsid w:val="00033144"/>
    <w:rsid w:val="00034EBE"/>
    <w:rsid w:val="000366CB"/>
    <w:rsid w:val="000460FA"/>
    <w:rsid w:val="00047588"/>
    <w:rsid w:val="00050AA4"/>
    <w:rsid w:val="000516C2"/>
    <w:rsid w:val="00052AAE"/>
    <w:rsid w:val="00061B98"/>
    <w:rsid w:val="00071D5B"/>
    <w:rsid w:val="00071ECA"/>
    <w:rsid w:val="00084F8F"/>
    <w:rsid w:val="000857EE"/>
    <w:rsid w:val="000944AA"/>
    <w:rsid w:val="00094BEA"/>
    <w:rsid w:val="00095435"/>
    <w:rsid w:val="000A1BC7"/>
    <w:rsid w:val="000A6F9B"/>
    <w:rsid w:val="000A72FD"/>
    <w:rsid w:val="000B3A7D"/>
    <w:rsid w:val="000B4A95"/>
    <w:rsid w:val="000B6E98"/>
    <w:rsid w:val="000B7ADC"/>
    <w:rsid w:val="000C2EAB"/>
    <w:rsid w:val="000C6AA2"/>
    <w:rsid w:val="000C6F8E"/>
    <w:rsid w:val="000C6FEC"/>
    <w:rsid w:val="000D3847"/>
    <w:rsid w:val="000D7D88"/>
    <w:rsid w:val="000E0BD8"/>
    <w:rsid w:val="000E1E75"/>
    <w:rsid w:val="000E4C73"/>
    <w:rsid w:val="000E71BE"/>
    <w:rsid w:val="000F0AFC"/>
    <w:rsid w:val="000F162B"/>
    <w:rsid w:val="0010029D"/>
    <w:rsid w:val="00116B7C"/>
    <w:rsid w:val="0011741B"/>
    <w:rsid w:val="0012108A"/>
    <w:rsid w:val="00121970"/>
    <w:rsid w:val="0012419A"/>
    <w:rsid w:val="001249C0"/>
    <w:rsid w:val="00126985"/>
    <w:rsid w:val="00132CE9"/>
    <w:rsid w:val="00133E13"/>
    <w:rsid w:val="00143C69"/>
    <w:rsid w:val="00152F0D"/>
    <w:rsid w:val="00154EB2"/>
    <w:rsid w:val="00157068"/>
    <w:rsid w:val="001610F0"/>
    <w:rsid w:val="0016142E"/>
    <w:rsid w:val="00171FA8"/>
    <w:rsid w:val="00175D6B"/>
    <w:rsid w:val="00176EA9"/>
    <w:rsid w:val="0018230B"/>
    <w:rsid w:val="00183C81"/>
    <w:rsid w:val="00185830"/>
    <w:rsid w:val="00186933"/>
    <w:rsid w:val="00190791"/>
    <w:rsid w:val="00195404"/>
    <w:rsid w:val="001A2BE7"/>
    <w:rsid w:val="001A33D6"/>
    <w:rsid w:val="001A352D"/>
    <w:rsid w:val="001A3E36"/>
    <w:rsid w:val="001A5479"/>
    <w:rsid w:val="001A6225"/>
    <w:rsid w:val="001A7875"/>
    <w:rsid w:val="001B08AB"/>
    <w:rsid w:val="001B0C8B"/>
    <w:rsid w:val="001B3D11"/>
    <w:rsid w:val="001B3D4E"/>
    <w:rsid w:val="001B3F12"/>
    <w:rsid w:val="001B7593"/>
    <w:rsid w:val="001C1D4E"/>
    <w:rsid w:val="001C3AA4"/>
    <w:rsid w:val="001C42B0"/>
    <w:rsid w:val="001C4538"/>
    <w:rsid w:val="001C6D60"/>
    <w:rsid w:val="001C7F92"/>
    <w:rsid w:val="001D14D2"/>
    <w:rsid w:val="001E0A7D"/>
    <w:rsid w:val="001E32A9"/>
    <w:rsid w:val="001E69A3"/>
    <w:rsid w:val="001F0D31"/>
    <w:rsid w:val="001F32D6"/>
    <w:rsid w:val="001F5247"/>
    <w:rsid w:val="001F62FF"/>
    <w:rsid w:val="001F7A4F"/>
    <w:rsid w:val="00201F7D"/>
    <w:rsid w:val="002023B6"/>
    <w:rsid w:val="002045DC"/>
    <w:rsid w:val="00207827"/>
    <w:rsid w:val="00210303"/>
    <w:rsid w:val="002111C4"/>
    <w:rsid w:val="002112AF"/>
    <w:rsid w:val="00212C2A"/>
    <w:rsid w:val="00213BFD"/>
    <w:rsid w:val="00216ED8"/>
    <w:rsid w:val="00222A7E"/>
    <w:rsid w:val="00224F57"/>
    <w:rsid w:val="00225918"/>
    <w:rsid w:val="00227327"/>
    <w:rsid w:val="00230266"/>
    <w:rsid w:val="00232990"/>
    <w:rsid w:val="0024211B"/>
    <w:rsid w:val="00243FDF"/>
    <w:rsid w:val="002502F6"/>
    <w:rsid w:val="002520DB"/>
    <w:rsid w:val="002550EA"/>
    <w:rsid w:val="00256EFA"/>
    <w:rsid w:val="002635CF"/>
    <w:rsid w:val="00267B27"/>
    <w:rsid w:val="002716AC"/>
    <w:rsid w:val="00275230"/>
    <w:rsid w:val="0027727C"/>
    <w:rsid w:val="002829F5"/>
    <w:rsid w:val="00283A57"/>
    <w:rsid w:val="00284876"/>
    <w:rsid w:val="00284C89"/>
    <w:rsid w:val="0029088C"/>
    <w:rsid w:val="002A3871"/>
    <w:rsid w:val="002A3A6F"/>
    <w:rsid w:val="002B293C"/>
    <w:rsid w:val="002B7A88"/>
    <w:rsid w:val="002C1666"/>
    <w:rsid w:val="002C44C9"/>
    <w:rsid w:val="002C509B"/>
    <w:rsid w:val="002C668A"/>
    <w:rsid w:val="002C7022"/>
    <w:rsid w:val="002C74C1"/>
    <w:rsid w:val="002D3099"/>
    <w:rsid w:val="002D4375"/>
    <w:rsid w:val="002D59CF"/>
    <w:rsid w:val="002D6A12"/>
    <w:rsid w:val="002D7105"/>
    <w:rsid w:val="002E31EF"/>
    <w:rsid w:val="002F0F4F"/>
    <w:rsid w:val="002F2465"/>
    <w:rsid w:val="00305CFB"/>
    <w:rsid w:val="00320B10"/>
    <w:rsid w:val="00332C64"/>
    <w:rsid w:val="00334660"/>
    <w:rsid w:val="003366B5"/>
    <w:rsid w:val="003428E5"/>
    <w:rsid w:val="00343B78"/>
    <w:rsid w:val="003442A3"/>
    <w:rsid w:val="003449B0"/>
    <w:rsid w:val="00351672"/>
    <w:rsid w:val="003538C9"/>
    <w:rsid w:val="00357BC8"/>
    <w:rsid w:val="00362A4F"/>
    <w:rsid w:val="0037583C"/>
    <w:rsid w:val="00384C7A"/>
    <w:rsid w:val="003877FD"/>
    <w:rsid w:val="003942FC"/>
    <w:rsid w:val="003A09AB"/>
    <w:rsid w:val="003A18FF"/>
    <w:rsid w:val="003A256D"/>
    <w:rsid w:val="003A28B7"/>
    <w:rsid w:val="003A5AAB"/>
    <w:rsid w:val="003A6466"/>
    <w:rsid w:val="003B3CA8"/>
    <w:rsid w:val="003B5188"/>
    <w:rsid w:val="003B7EBA"/>
    <w:rsid w:val="003C1A3A"/>
    <w:rsid w:val="003C3100"/>
    <w:rsid w:val="003C4481"/>
    <w:rsid w:val="003C47CD"/>
    <w:rsid w:val="003C7BFA"/>
    <w:rsid w:val="003D1E16"/>
    <w:rsid w:val="003D4005"/>
    <w:rsid w:val="003D6464"/>
    <w:rsid w:val="003D75F1"/>
    <w:rsid w:val="003E063B"/>
    <w:rsid w:val="003E2AF2"/>
    <w:rsid w:val="003F414C"/>
    <w:rsid w:val="003F50AB"/>
    <w:rsid w:val="003F7324"/>
    <w:rsid w:val="003F7EBF"/>
    <w:rsid w:val="00410030"/>
    <w:rsid w:val="0041293F"/>
    <w:rsid w:val="00412BF7"/>
    <w:rsid w:val="00412ECB"/>
    <w:rsid w:val="00415140"/>
    <w:rsid w:val="00421F91"/>
    <w:rsid w:val="00424D1B"/>
    <w:rsid w:val="004258EC"/>
    <w:rsid w:val="00427A48"/>
    <w:rsid w:val="00432FDA"/>
    <w:rsid w:val="00433130"/>
    <w:rsid w:val="004356B2"/>
    <w:rsid w:val="00440786"/>
    <w:rsid w:val="00444F34"/>
    <w:rsid w:val="00450EC8"/>
    <w:rsid w:val="00452761"/>
    <w:rsid w:val="00453502"/>
    <w:rsid w:val="00455348"/>
    <w:rsid w:val="00460856"/>
    <w:rsid w:val="0047034A"/>
    <w:rsid w:val="00470F65"/>
    <w:rsid w:val="00473387"/>
    <w:rsid w:val="00482B79"/>
    <w:rsid w:val="004851F3"/>
    <w:rsid w:val="00485BF0"/>
    <w:rsid w:val="00485F55"/>
    <w:rsid w:val="00487320"/>
    <w:rsid w:val="00493123"/>
    <w:rsid w:val="004933A9"/>
    <w:rsid w:val="00493BB5"/>
    <w:rsid w:val="004949BE"/>
    <w:rsid w:val="004A128B"/>
    <w:rsid w:val="004A2DBD"/>
    <w:rsid w:val="004B0593"/>
    <w:rsid w:val="004B08EA"/>
    <w:rsid w:val="004B2B3D"/>
    <w:rsid w:val="004B7F21"/>
    <w:rsid w:val="004C2EDC"/>
    <w:rsid w:val="004C5C91"/>
    <w:rsid w:val="004C6D37"/>
    <w:rsid w:val="004D2338"/>
    <w:rsid w:val="004D5B58"/>
    <w:rsid w:val="004E2F50"/>
    <w:rsid w:val="004F38FD"/>
    <w:rsid w:val="004F57AE"/>
    <w:rsid w:val="004F60DB"/>
    <w:rsid w:val="0050361A"/>
    <w:rsid w:val="00505FFC"/>
    <w:rsid w:val="00514412"/>
    <w:rsid w:val="005151B2"/>
    <w:rsid w:val="0051592F"/>
    <w:rsid w:val="00516243"/>
    <w:rsid w:val="00520875"/>
    <w:rsid w:val="00526597"/>
    <w:rsid w:val="005275EA"/>
    <w:rsid w:val="0053123F"/>
    <w:rsid w:val="00532E3E"/>
    <w:rsid w:val="00533238"/>
    <w:rsid w:val="00533AD4"/>
    <w:rsid w:val="00533D1C"/>
    <w:rsid w:val="0053413C"/>
    <w:rsid w:val="00541422"/>
    <w:rsid w:val="005416D4"/>
    <w:rsid w:val="005439B9"/>
    <w:rsid w:val="00544901"/>
    <w:rsid w:val="00544A98"/>
    <w:rsid w:val="005457C2"/>
    <w:rsid w:val="0054605A"/>
    <w:rsid w:val="00550FA8"/>
    <w:rsid w:val="0055403D"/>
    <w:rsid w:val="005558C5"/>
    <w:rsid w:val="00556543"/>
    <w:rsid w:val="005673F4"/>
    <w:rsid w:val="00583569"/>
    <w:rsid w:val="00583EBF"/>
    <w:rsid w:val="005921F1"/>
    <w:rsid w:val="005A2F63"/>
    <w:rsid w:val="005A6B43"/>
    <w:rsid w:val="005A77C9"/>
    <w:rsid w:val="005B1E6A"/>
    <w:rsid w:val="005B4892"/>
    <w:rsid w:val="005B592F"/>
    <w:rsid w:val="005C1687"/>
    <w:rsid w:val="005C3CAC"/>
    <w:rsid w:val="005C60D2"/>
    <w:rsid w:val="005D0C98"/>
    <w:rsid w:val="005D307F"/>
    <w:rsid w:val="005E2119"/>
    <w:rsid w:val="005E530D"/>
    <w:rsid w:val="005E72A2"/>
    <w:rsid w:val="005E79D2"/>
    <w:rsid w:val="005F0C85"/>
    <w:rsid w:val="00600122"/>
    <w:rsid w:val="00604991"/>
    <w:rsid w:val="0060584A"/>
    <w:rsid w:val="0060670A"/>
    <w:rsid w:val="00611079"/>
    <w:rsid w:val="00614340"/>
    <w:rsid w:val="006170DE"/>
    <w:rsid w:val="006209D7"/>
    <w:rsid w:val="00620D37"/>
    <w:rsid w:val="00626F78"/>
    <w:rsid w:val="006318BB"/>
    <w:rsid w:val="00631C94"/>
    <w:rsid w:val="006323A2"/>
    <w:rsid w:val="00632DA6"/>
    <w:rsid w:val="00636040"/>
    <w:rsid w:val="0064087E"/>
    <w:rsid w:val="006420B0"/>
    <w:rsid w:val="00645A0F"/>
    <w:rsid w:val="006474B2"/>
    <w:rsid w:val="00647EA9"/>
    <w:rsid w:val="0065035F"/>
    <w:rsid w:val="006544FC"/>
    <w:rsid w:val="0065634B"/>
    <w:rsid w:val="0065672A"/>
    <w:rsid w:val="0066767A"/>
    <w:rsid w:val="006700E2"/>
    <w:rsid w:val="00673D8F"/>
    <w:rsid w:val="00674E48"/>
    <w:rsid w:val="00675B8A"/>
    <w:rsid w:val="00680826"/>
    <w:rsid w:val="00680F83"/>
    <w:rsid w:val="00681306"/>
    <w:rsid w:val="0068419F"/>
    <w:rsid w:val="0068438B"/>
    <w:rsid w:val="006851F6"/>
    <w:rsid w:val="00687BE4"/>
    <w:rsid w:val="00692A64"/>
    <w:rsid w:val="006936A4"/>
    <w:rsid w:val="006938AE"/>
    <w:rsid w:val="00694367"/>
    <w:rsid w:val="00697F94"/>
    <w:rsid w:val="006A106C"/>
    <w:rsid w:val="006A291E"/>
    <w:rsid w:val="006A764A"/>
    <w:rsid w:val="006B0B4E"/>
    <w:rsid w:val="006B131F"/>
    <w:rsid w:val="006B6B48"/>
    <w:rsid w:val="006C2911"/>
    <w:rsid w:val="006C2C6F"/>
    <w:rsid w:val="006C5182"/>
    <w:rsid w:val="006D0E8F"/>
    <w:rsid w:val="006D11AB"/>
    <w:rsid w:val="006D1830"/>
    <w:rsid w:val="006D20F8"/>
    <w:rsid w:val="006E0DED"/>
    <w:rsid w:val="006E6944"/>
    <w:rsid w:val="006E7550"/>
    <w:rsid w:val="006F44D4"/>
    <w:rsid w:val="006F6048"/>
    <w:rsid w:val="00700FEF"/>
    <w:rsid w:val="00701063"/>
    <w:rsid w:val="00702A8E"/>
    <w:rsid w:val="00715D57"/>
    <w:rsid w:val="007168AC"/>
    <w:rsid w:val="0072002D"/>
    <w:rsid w:val="00720687"/>
    <w:rsid w:val="007224C0"/>
    <w:rsid w:val="00722797"/>
    <w:rsid w:val="00731F58"/>
    <w:rsid w:val="0073443D"/>
    <w:rsid w:val="00740200"/>
    <w:rsid w:val="0074031D"/>
    <w:rsid w:val="0074657D"/>
    <w:rsid w:val="00751E0D"/>
    <w:rsid w:val="00753B58"/>
    <w:rsid w:val="00763FEF"/>
    <w:rsid w:val="00767207"/>
    <w:rsid w:val="00775455"/>
    <w:rsid w:val="00775A54"/>
    <w:rsid w:val="007803BC"/>
    <w:rsid w:val="00790227"/>
    <w:rsid w:val="00791C75"/>
    <w:rsid w:val="00792CD7"/>
    <w:rsid w:val="00794597"/>
    <w:rsid w:val="00795075"/>
    <w:rsid w:val="00796105"/>
    <w:rsid w:val="007A0DCE"/>
    <w:rsid w:val="007A7A29"/>
    <w:rsid w:val="007B09A8"/>
    <w:rsid w:val="007B11D0"/>
    <w:rsid w:val="007B3647"/>
    <w:rsid w:val="007B4878"/>
    <w:rsid w:val="007C14E7"/>
    <w:rsid w:val="007C1F04"/>
    <w:rsid w:val="007C53E3"/>
    <w:rsid w:val="007C5B0D"/>
    <w:rsid w:val="007C7F02"/>
    <w:rsid w:val="007D17A6"/>
    <w:rsid w:val="007D1FE7"/>
    <w:rsid w:val="007D7701"/>
    <w:rsid w:val="007E1681"/>
    <w:rsid w:val="007E1B41"/>
    <w:rsid w:val="007F05DA"/>
    <w:rsid w:val="007F0E48"/>
    <w:rsid w:val="007F24E6"/>
    <w:rsid w:val="007F2836"/>
    <w:rsid w:val="007F291A"/>
    <w:rsid w:val="007F6CA7"/>
    <w:rsid w:val="0080044F"/>
    <w:rsid w:val="00800EF5"/>
    <w:rsid w:val="0080145F"/>
    <w:rsid w:val="0080275A"/>
    <w:rsid w:val="008033D5"/>
    <w:rsid w:val="00804831"/>
    <w:rsid w:val="00806AEE"/>
    <w:rsid w:val="0081106A"/>
    <w:rsid w:val="008124DA"/>
    <w:rsid w:val="00813CCB"/>
    <w:rsid w:val="00814E1B"/>
    <w:rsid w:val="00816904"/>
    <w:rsid w:val="00824569"/>
    <w:rsid w:val="00825EE6"/>
    <w:rsid w:val="00830838"/>
    <w:rsid w:val="00832F47"/>
    <w:rsid w:val="00834973"/>
    <w:rsid w:val="00856435"/>
    <w:rsid w:val="00857FEC"/>
    <w:rsid w:val="008604D8"/>
    <w:rsid w:val="00862FF5"/>
    <w:rsid w:val="008636D7"/>
    <w:rsid w:val="008636EF"/>
    <w:rsid w:val="008675AA"/>
    <w:rsid w:val="0087778E"/>
    <w:rsid w:val="00890ED6"/>
    <w:rsid w:val="008911A3"/>
    <w:rsid w:val="00893111"/>
    <w:rsid w:val="008938F9"/>
    <w:rsid w:val="00894705"/>
    <w:rsid w:val="0089513E"/>
    <w:rsid w:val="008A2D0B"/>
    <w:rsid w:val="008A31E2"/>
    <w:rsid w:val="008A3EF1"/>
    <w:rsid w:val="008A5675"/>
    <w:rsid w:val="008B29E2"/>
    <w:rsid w:val="008B5915"/>
    <w:rsid w:val="008B709E"/>
    <w:rsid w:val="008C198F"/>
    <w:rsid w:val="008C2CB4"/>
    <w:rsid w:val="008D1624"/>
    <w:rsid w:val="008D4770"/>
    <w:rsid w:val="008D6795"/>
    <w:rsid w:val="008D6A2E"/>
    <w:rsid w:val="008E1265"/>
    <w:rsid w:val="008E2185"/>
    <w:rsid w:val="008E2886"/>
    <w:rsid w:val="008E3F89"/>
    <w:rsid w:val="008E6521"/>
    <w:rsid w:val="008E6835"/>
    <w:rsid w:val="008E6DD5"/>
    <w:rsid w:val="008F5FFE"/>
    <w:rsid w:val="00900DB5"/>
    <w:rsid w:val="0090231F"/>
    <w:rsid w:val="00902910"/>
    <w:rsid w:val="009032E0"/>
    <w:rsid w:val="00903625"/>
    <w:rsid w:val="00913D4C"/>
    <w:rsid w:val="00915855"/>
    <w:rsid w:val="009234AF"/>
    <w:rsid w:val="00923E21"/>
    <w:rsid w:val="009261FA"/>
    <w:rsid w:val="009264B8"/>
    <w:rsid w:val="0092666A"/>
    <w:rsid w:val="00926BBF"/>
    <w:rsid w:val="009333B4"/>
    <w:rsid w:val="00934F38"/>
    <w:rsid w:val="00944B2A"/>
    <w:rsid w:val="00946597"/>
    <w:rsid w:val="009465D2"/>
    <w:rsid w:val="00946A84"/>
    <w:rsid w:val="00947EB5"/>
    <w:rsid w:val="009511BD"/>
    <w:rsid w:val="00954006"/>
    <w:rsid w:val="009547F2"/>
    <w:rsid w:val="00954C32"/>
    <w:rsid w:val="009551E0"/>
    <w:rsid w:val="009565DA"/>
    <w:rsid w:val="00966A6D"/>
    <w:rsid w:val="0097171C"/>
    <w:rsid w:val="00972C46"/>
    <w:rsid w:val="0097679D"/>
    <w:rsid w:val="00991A5A"/>
    <w:rsid w:val="00996B50"/>
    <w:rsid w:val="00996ED1"/>
    <w:rsid w:val="00997968"/>
    <w:rsid w:val="009A1420"/>
    <w:rsid w:val="009B6AAF"/>
    <w:rsid w:val="009C1192"/>
    <w:rsid w:val="009C349C"/>
    <w:rsid w:val="009C539A"/>
    <w:rsid w:val="009D2FF0"/>
    <w:rsid w:val="009D4B0A"/>
    <w:rsid w:val="009E0B65"/>
    <w:rsid w:val="009E47AF"/>
    <w:rsid w:val="009E769C"/>
    <w:rsid w:val="009F78A6"/>
    <w:rsid w:val="00A03D98"/>
    <w:rsid w:val="00A05031"/>
    <w:rsid w:val="00A106EF"/>
    <w:rsid w:val="00A1110F"/>
    <w:rsid w:val="00A1158A"/>
    <w:rsid w:val="00A22D35"/>
    <w:rsid w:val="00A35CFD"/>
    <w:rsid w:val="00A37551"/>
    <w:rsid w:val="00A41EA0"/>
    <w:rsid w:val="00A43FA8"/>
    <w:rsid w:val="00A50868"/>
    <w:rsid w:val="00A51CA1"/>
    <w:rsid w:val="00A53241"/>
    <w:rsid w:val="00A62DC4"/>
    <w:rsid w:val="00A67CA1"/>
    <w:rsid w:val="00A70F0F"/>
    <w:rsid w:val="00A71162"/>
    <w:rsid w:val="00A72AE3"/>
    <w:rsid w:val="00A77CEE"/>
    <w:rsid w:val="00A80497"/>
    <w:rsid w:val="00A83155"/>
    <w:rsid w:val="00A8698C"/>
    <w:rsid w:val="00A95260"/>
    <w:rsid w:val="00AA1C98"/>
    <w:rsid w:val="00AA1ED9"/>
    <w:rsid w:val="00AA4014"/>
    <w:rsid w:val="00AA41E2"/>
    <w:rsid w:val="00AA6E9F"/>
    <w:rsid w:val="00AB2DFF"/>
    <w:rsid w:val="00AB7775"/>
    <w:rsid w:val="00AB7F66"/>
    <w:rsid w:val="00AC082F"/>
    <w:rsid w:val="00AC1D2A"/>
    <w:rsid w:val="00AC2962"/>
    <w:rsid w:val="00AC2C2D"/>
    <w:rsid w:val="00AC6D66"/>
    <w:rsid w:val="00AD0E90"/>
    <w:rsid w:val="00AD610D"/>
    <w:rsid w:val="00AE1174"/>
    <w:rsid w:val="00AE4440"/>
    <w:rsid w:val="00AE543E"/>
    <w:rsid w:val="00AF1841"/>
    <w:rsid w:val="00AF341F"/>
    <w:rsid w:val="00AF4EEA"/>
    <w:rsid w:val="00AF5B81"/>
    <w:rsid w:val="00AF737A"/>
    <w:rsid w:val="00AF74C3"/>
    <w:rsid w:val="00B00418"/>
    <w:rsid w:val="00B009B8"/>
    <w:rsid w:val="00B01122"/>
    <w:rsid w:val="00B0426E"/>
    <w:rsid w:val="00B053C7"/>
    <w:rsid w:val="00B07760"/>
    <w:rsid w:val="00B14E1E"/>
    <w:rsid w:val="00B167E1"/>
    <w:rsid w:val="00B16C6F"/>
    <w:rsid w:val="00B2150F"/>
    <w:rsid w:val="00B23840"/>
    <w:rsid w:val="00B24F28"/>
    <w:rsid w:val="00B253EA"/>
    <w:rsid w:val="00B26BFF"/>
    <w:rsid w:val="00B318F5"/>
    <w:rsid w:val="00B36DB7"/>
    <w:rsid w:val="00B37C3B"/>
    <w:rsid w:val="00B4275B"/>
    <w:rsid w:val="00B51583"/>
    <w:rsid w:val="00B51DEC"/>
    <w:rsid w:val="00B5317B"/>
    <w:rsid w:val="00B57E2B"/>
    <w:rsid w:val="00B61AF7"/>
    <w:rsid w:val="00B61BA9"/>
    <w:rsid w:val="00B62DDE"/>
    <w:rsid w:val="00B63858"/>
    <w:rsid w:val="00B65272"/>
    <w:rsid w:val="00B761CE"/>
    <w:rsid w:val="00B821AB"/>
    <w:rsid w:val="00B82B93"/>
    <w:rsid w:val="00B83844"/>
    <w:rsid w:val="00B848AD"/>
    <w:rsid w:val="00B84A4F"/>
    <w:rsid w:val="00B86FD3"/>
    <w:rsid w:val="00B90FA6"/>
    <w:rsid w:val="00B93748"/>
    <w:rsid w:val="00B97E3A"/>
    <w:rsid w:val="00BA0C90"/>
    <w:rsid w:val="00BB2352"/>
    <w:rsid w:val="00BB2E0F"/>
    <w:rsid w:val="00BB4007"/>
    <w:rsid w:val="00BB43AA"/>
    <w:rsid w:val="00BC12EA"/>
    <w:rsid w:val="00BC69F4"/>
    <w:rsid w:val="00BC7B7D"/>
    <w:rsid w:val="00BD103C"/>
    <w:rsid w:val="00BD1195"/>
    <w:rsid w:val="00BD171F"/>
    <w:rsid w:val="00BD2E2F"/>
    <w:rsid w:val="00BD4A25"/>
    <w:rsid w:val="00BE38FA"/>
    <w:rsid w:val="00BE5EF7"/>
    <w:rsid w:val="00BF1292"/>
    <w:rsid w:val="00BF549F"/>
    <w:rsid w:val="00BF7216"/>
    <w:rsid w:val="00C00EBF"/>
    <w:rsid w:val="00C013F4"/>
    <w:rsid w:val="00C0176C"/>
    <w:rsid w:val="00C01BC2"/>
    <w:rsid w:val="00C01EBB"/>
    <w:rsid w:val="00C02DD0"/>
    <w:rsid w:val="00C0356A"/>
    <w:rsid w:val="00C03CD1"/>
    <w:rsid w:val="00C06CB3"/>
    <w:rsid w:val="00C106B5"/>
    <w:rsid w:val="00C11303"/>
    <w:rsid w:val="00C1588F"/>
    <w:rsid w:val="00C212B9"/>
    <w:rsid w:val="00C2426F"/>
    <w:rsid w:val="00C265F9"/>
    <w:rsid w:val="00C276E6"/>
    <w:rsid w:val="00C31A21"/>
    <w:rsid w:val="00C47375"/>
    <w:rsid w:val="00C54CAD"/>
    <w:rsid w:val="00C550A6"/>
    <w:rsid w:val="00C618E5"/>
    <w:rsid w:val="00C62ED7"/>
    <w:rsid w:val="00C64EBF"/>
    <w:rsid w:val="00C719B1"/>
    <w:rsid w:val="00C725F3"/>
    <w:rsid w:val="00C72AB0"/>
    <w:rsid w:val="00C766C1"/>
    <w:rsid w:val="00C8185C"/>
    <w:rsid w:val="00C91DF7"/>
    <w:rsid w:val="00C9418A"/>
    <w:rsid w:val="00C94F0F"/>
    <w:rsid w:val="00CB5527"/>
    <w:rsid w:val="00CC23A4"/>
    <w:rsid w:val="00CC575F"/>
    <w:rsid w:val="00CC5E9D"/>
    <w:rsid w:val="00CC5E9F"/>
    <w:rsid w:val="00CC6E81"/>
    <w:rsid w:val="00CC6F33"/>
    <w:rsid w:val="00CC7A1C"/>
    <w:rsid w:val="00CD3A75"/>
    <w:rsid w:val="00CD4EEE"/>
    <w:rsid w:val="00CE06EA"/>
    <w:rsid w:val="00CE0B04"/>
    <w:rsid w:val="00CE2026"/>
    <w:rsid w:val="00CE3CAB"/>
    <w:rsid w:val="00CE52FB"/>
    <w:rsid w:val="00CE6BA4"/>
    <w:rsid w:val="00CE7953"/>
    <w:rsid w:val="00CF4BC0"/>
    <w:rsid w:val="00D00068"/>
    <w:rsid w:val="00D03E24"/>
    <w:rsid w:val="00D044BC"/>
    <w:rsid w:val="00D05F8D"/>
    <w:rsid w:val="00D155A2"/>
    <w:rsid w:val="00D2075F"/>
    <w:rsid w:val="00D24C0A"/>
    <w:rsid w:val="00D266A5"/>
    <w:rsid w:val="00D328DC"/>
    <w:rsid w:val="00D37139"/>
    <w:rsid w:val="00D37365"/>
    <w:rsid w:val="00D40F2C"/>
    <w:rsid w:val="00D44FE1"/>
    <w:rsid w:val="00D47579"/>
    <w:rsid w:val="00D50CDD"/>
    <w:rsid w:val="00D52826"/>
    <w:rsid w:val="00D56209"/>
    <w:rsid w:val="00D61C77"/>
    <w:rsid w:val="00D64139"/>
    <w:rsid w:val="00D66017"/>
    <w:rsid w:val="00D75BEF"/>
    <w:rsid w:val="00D774BF"/>
    <w:rsid w:val="00D84891"/>
    <w:rsid w:val="00D85794"/>
    <w:rsid w:val="00D90CB6"/>
    <w:rsid w:val="00D9393F"/>
    <w:rsid w:val="00DA06F2"/>
    <w:rsid w:val="00DA0CB6"/>
    <w:rsid w:val="00DA3397"/>
    <w:rsid w:val="00DB29CC"/>
    <w:rsid w:val="00DB6BB5"/>
    <w:rsid w:val="00DB72A3"/>
    <w:rsid w:val="00DC00C2"/>
    <w:rsid w:val="00DC039F"/>
    <w:rsid w:val="00DC7538"/>
    <w:rsid w:val="00DD00D9"/>
    <w:rsid w:val="00DD0209"/>
    <w:rsid w:val="00DD5C67"/>
    <w:rsid w:val="00DD5F3D"/>
    <w:rsid w:val="00DD75E0"/>
    <w:rsid w:val="00DE5899"/>
    <w:rsid w:val="00DF2939"/>
    <w:rsid w:val="00DF70B4"/>
    <w:rsid w:val="00E03A56"/>
    <w:rsid w:val="00E04CA0"/>
    <w:rsid w:val="00E05CE7"/>
    <w:rsid w:val="00E111AE"/>
    <w:rsid w:val="00E119DD"/>
    <w:rsid w:val="00E12642"/>
    <w:rsid w:val="00E1651B"/>
    <w:rsid w:val="00E2154A"/>
    <w:rsid w:val="00E21B8B"/>
    <w:rsid w:val="00E23675"/>
    <w:rsid w:val="00E25934"/>
    <w:rsid w:val="00E32D0A"/>
    <w:rsid w:val="00E32F6C"/>
    <w:rsid w:val="00E333EE"/>
    <w:rsid w:val="00E34C1A"/>
    <w:rsid w:val="00E36024"/>
    <w:rsid w:val="00E364E0"/>
    <w:rsid w:val="00E42054"/>
    <w:rsid w:val="00E44429"/>
    <w:rsid w:val="00E52E1B"/>
    <w:rsid w:val="00E54861"/>
    <w:rsid w:val="00E575E3"/>
    <w:rsid w:val="00E659BC"/>
    <w:rsid w:val="00E71E01"/>
    <w:rsid w:val="00E723BB"/>
    <w:rsid w:val="00E7401A"/>
    <w:rsid w:val="00E746EA"/>
    <w:rsid w:val="00E74B6F"/>
    <w:rsid w:val="00E75257"/>
    <w:rsid w:val="00E7689A"/>
    <w:rsid w:val="00E8174E"/>
    <w:rsid w:val="00E83AB7"/>
    <w:rsid w:val="00E91115"/>
    <w:rsid w:val="00E92158"/>
    <w:rsid w:val="00E92477"/>
    <w:rsid w:val="00E93A3E"/>
    <w:rsid w:val="00E95393"/>
    <w:rsid w:val="00E979E5"/>
    <w:rsid w:val="00EA05E8"/>
    <w:rsid w:val="00EA1A9C"/>
    <w:rsid w:val="00EA4C5D"/>
    <w:rsid w:val="00EB1864"/>
    <w:rsid w:val="00EB23EA"/>
    <w:rsid w:val="00EB3564"/>
    <w:rsid w:val="00EB46C0"/>
    <w:rsid w:val="00EB7359"/>
    <w:rsid w:val="00EB7626"/>
    <w:rsid w:val="00EC490A"/>
    <w:rsid w:val="00EC53F4"/>
    <w:rsid w:val="00EC6749"/>
    <w:rsid w:val="00EC6E71"/>
    <w:rsid w:val="00ED147D"/>
    <w:rsid w:val="00ED1F70"/>
    <w:rsid w:val="00ED3878"/>
    <w:rsid w:val="00ED5D08"/>
    <w:rsid w:val="00EE4AB6"/>
    <w:rsid w:val="00EE5694"/>
    <w:rsid w:val="00EE5A91"/>
    <w:rsid w:val="00EE5CDB"/>
    <w:rsid w:val="00EF0CD6"/>
    <w:rsid w:val="00EF6585"/>
    <w:rsid w:val="00F015DE"/>
    <w:rsid w:val="00F03B20"/>
    <w:rsid w:val="00F10A3B"/>
    <w:rsid w:val="00F10C95"/>
    <w:rsid w:val="00F24803"/>
    <w:rsid w:val="00F30A98"/>
    <w:rsid w:val="00F3120D"/>
    <w:rsid w:val="00F36D8E"/>
    <w:rsid w:val="00F37776"/>
    <w:rsid w:val="00F40AE8"/>
    <w:rsid w:val="00F43233"/>
    <w:rsid w:val="00F45B67"/>
    <w:rsid w:val="00F4742D"/>
    <w:rsid w:val="00F47709"/>
    <w:rsid w:val="00F47C7C"/>
    <w:rsid w:val="00F607F8"/>
    <w:rsid w:val="00F634CE"/>
    <w:rsid w:val="00F722E8"/>
    <w:rsid w:val="00F732E3"/>
    <w:rsid w:val="00F80EF3"/>
    <w:rsid w:val="00F81566"/>
    <w:rsid w:val="00F8262D"/>
    <w:rsid w:val="00F91581"/>
    <w:rsid w:val="00F92134"/>
    <w:rsid w:val="00FA15C0"/>
    <w:rsid w:val="00FA2E05"/>
    <w:rsid w:val="00FA57EA"/>
    <w:rsid w:val="00FA696B"/>
    <w:rsid w:val="00FA72E4"/>
    <w:rsid w:val="00FB3DC4"/>
    <w:rsid w:val="00FB6422"/>
    <w:rsid w:val="00FC38DF"/>
    <w:rsid w:val="00FC4003"/>
    <w:rsid w:val="00FC4953"/>
    <w:rsid w:val="00FC6AE6"/>
    <w:rsid w:val="00FD11DA"/>
    <w:rsid w:val="00FE0339"/>
    <w:rsid w:val="00FE3078"/>
    <w:rsid w:val="00FE4C42"/>
    <w:rsid w:val="00FF3E92"/>
    <w:rsid w:val="0B7A67FC"/>
    <w:rsid w:val="141D0272"/>
    <w:rsid w:val="7563541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ne number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semiHidden="0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HTML Preformatted" w:semiHidden="0" w:qFormat="1"/>
    <w:lsdException w:name="Normal Table" w:qFormat="1"/>
    <w:lsdException w:name="Balloon Text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7679D"/>
    <w:pPr>
      <w:widowControl w:val="0"/>
    </w:pPr>
    <w:rPr>
      <w:kern w:val="2"/>
      <w:sz w:val="24"/>
      <w:szCs w:val="22"/>
    </w:rPr>
  </w:style>
  <w:style w:type="paragraph" w:styleId="3">
    <w:name w:val="heading 3"/>
    <w:basedOn w:val="a"/>
    <w:next w:val="a"/>
    <w:link w:val="30"/>
    <w:uiPriority w:val="9"/>
    <w:unhideWhenUsed/>
    <w:qFormat/>
    <w:rsid w:val="0097679D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qFormat/>
    <w:rsid w:val="0097679D"/>
    <w:pPr>
      <w:widowControl/>
      <w:spacing w:before="100" w:beforeAutospacing="1" w:after="100" w:afterAutospacing="1"/>
      <w:outlineLvl w:val="3"/>
    </w:pPr>
    <w:rPr>
      <w:rFonts w:ascii="新細明體" w:eastAsia="新細明體" w:hAnsi="新細明體" w:cs="新細明體"/>
      <w:b/>
      <w:bCs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767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Title"/>
    <w:basedOn w:val="a"/>
    <w:link w:val="a6"/>
    <w:qFormat/>
    <w:rsid w:val="0097679D"/>
    <w:pPr>
      <w:jc w:val="center"/>
    </w:pPr>
    <w:rPr>
      <w:rFonts w:ascii="Lucida Console" w:eastAsia="新細明體" w:hAnsi="Lucida Console" w:cs="Times New Roman"/>
      <w:sz w:val="52"/>
      <w:szCs w:val="24"/>
    </w:rPr>
  </w:style>
  <w:style w:type="paragraph" w:styleId="HTML">
    <w:name w:val="HTML Preformatted"/>
    <w:basedOn w:val="a"/>
    <w:link w:val="HTML0"/>
    <w:uiPriority w:val="99"/>
    <w:unhideWhenUsed/>
    <w:qFormat/>
    <w:rsid w:val="0097679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paragraph" w:styleId="a7">
    <w:name w:val="footer"/>
    <w:basedOn w:val="a"/>
    <w:link w:val="a8"/>
    <w:uiPriority w:val="99"/>
    <w:unhideWhenUsed/>
    <w:rsid w:val="009767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9">
    <w:name w:val="Balloon Text"/>
    <w:basedOn w:val="a"/>
    <w:link w:val="aa"/>
    <w:uiPriority w:val="99"/>
    <w:unhideWhenUsed/>
    <w:qFormat/>
    <w:rsid w:val="0097679D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line number"/>
    <w:basedOn w:val="a0"/>
    <w:uiPriority w:val="99"/>
    <w:unhideWhenUsed/>
    <w:qFormat/>
    <w:rsid w:val="0097679D"/>
  </w:style>
  <w:style w:type="character" w:styleId="ac">
    <w:name w:val="Hyperlink"/>
    <w:unhideWhenUsed/>
    <w:qFormat/>
    <w:rsid w:val="0097679D"/>
    <w:rPr>
      <w:color w:val="0000FF"/>
      <w:u w:val="single"/>
    </w:rPr>
  </w:style>
  <w:style w:type="character" w:styleId="ad">
    <w:name w:val="Emphasis"/>
    <w:basedOn w:val="a0"/>
    <w:uiPriority w:val="20"/>
    <w:qFormat/>
    <w:rsid w:val="0097679D"/>
    <w:rPr>
      <w:i/>
      <w:iCs/>
    </w:rPr>
  </w:style>
  <w:style w:type="character" w:customStyle="1" w:styleId="a4">
    <w:name w:val="頁首 字元"/>
    <w:basedOn w:val="a0"/>
    <w:link w:val="a3"/>
    <w:uiPriority w:val="99"/>
    <w:rsid w:val="0097679D"/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semiHidden/>
    <w:qFormat/>
    <w:rsid w:val="0097679D"/>
    <w:rPr>
      <w:sz w:val="20"/>
      <w:szCs w:val="20"/>
    </w:rPr>
  </w:style>
  <w:style w:type="paragraph" w:customStyle="1" w:styleId="EndNoteBibliographyTitle">
    <w:name w:val="EndNote Bibliography Title"/>
    <w:basedOn w:val="a"/>
    <w:link w:val="EndNoteBibliographyTitle0"/>
    <w:rsid w:val="0097679D"/>
    <w:pPr>
      <w:jc w:val="center"/>
    </w:pPr>
    <w:rPr>
      <w:rFonts w:ascii="Times New Roman" w:hAnsi="Times New Roman" w:cs="Times New Roman"/>
    </w:rPr>
  </w:style>
  <w:style w:type="character" w:customStyle="1" w:styleId="EndNoteBibliographyTitle0">
    <w:name w:val="EndNote Bibliography Title 字元"/>
    <w:basedOn w:val="a0"/>
    <w:link w:val="EndNoteBibliographyTitle"/>
    <w:rsid w:val="0097679D"/>
    <w:rPr>
      <w:rFonts w:ascii="Times New Roman" w:hAnsi="Times New Roman" w:cs="Times New Roman"/>
      <w:kern w:val="2"/>
      <w:sz w:val="24"/>
      <w:szCs w:val="22"/>
    </w:rPr>
  </w:style>
  <w:style w:type="paragraph" w:customStyle="1" w:styleId="EndNoteBibliography">
    <w:name w:val="EndNote Bibliography"/>
    <w:basedOn w:val="a"/>
    <w:link w:val="EndNoteBibliography0"/>
    <w:qFormat/>
    <w:rsid w:val="0097679D"/>
    <w:pPr>
      <w:spacing w:line="480" w:lineRule="auto"/>
    </w:pPr>
    <w:rPr>
      <w:rFonts w:ascii="Times New Roman" w:hAnsi="Times New Roman" w:cs="Times New Roman"/>
    </w:rPr>
  </w:style>
  <w:style w:type="character" w:customStyle="1" w:styleId="EndNoteBibliography0">
    <w:name w:val="EndNote Bibliography 字元"/>
    <w:basedOn w:val="a0"/>
    <w:link w:val="EndNoteBibliography"/>
    <w:rsid w:val="0097679D"/>
    <w:rPr>
      <w:rFonts w:ascii="Times New Roman" w:hAnsi="Times New Roman" w:cs="Times New Roman"/>
      <w:kern w:val="2"/>
      <w:sz w:val="24"/>
      <w:szCs w:val="22"/>
    </w:rPr>
  </w:style>
  <w:style w:type="paragraph" w:customStyle="1" w:styleId="Default">
    <w:name w:val="Default"/>
    <w:qFormat/>
    <w:rsid w:val="0097679D"/>
    <w:pPr>
      <w:widowControl w:val="0"/>
      <w:autoSpaceDE w:val="0"/>
      <w:autoSpaceDN w:val="0"/>
      <w:adjustRightInd w:val="0"/>
    </w:pPr>
    <w:rPr>
      <w:rFonts w:ascii="Times New Roman" w:eastAsia="新細明體" w:hAnsi="Times New Roman" w:cs="Times New Roman"/>
      <w:color w:val="000000"/>
      <w:sz w:val="24"/>
      <w:szCs w:val="24"/>
    </w:rPr>
  </w:style>
  <w:style w:type="paragraph" w:customStyle="1" w:styleId="1">
    <w:name w:val="清單段落1"/>
    <w:basedOn w:val="a"/>
    <w:uiPriority w:val="34"/>
    <w:qFormat/>
    <w:rsid w:val="0097679D"/>
    <w:pPr>
      <w:ind w:leftChars="200" w:left="480"/>
    </w:pPr>
  </w:style>
  <w:style w:type="character" w:customStyle="1" w:styleId="40">
    <w:name w:val="標題 4 字元"/>
    <w:basedOn w:val="a0"/>
    <w:link w:val="4"/>
    <w:uiPriority w:val="9"/>
    <w:qFormat/>
    <w:rsid w:val="0097679D"/>
    <w:rPr>
      <w:rFonts w:ascii="新細明體" w:eastAsia="新細明體" w:hAnsi="新細明體" w:cs="新細明體"/>
      <w:b/>
      <w:bCs/>
      <w:kern w:val="0"/>
      <w:szCs w:val="24"/>
    </w:rPr>
  </w:style>
  <w:style w:type="character" w:customStyle="1" w:styleId="a6">
    <w:name w:val="標題 字元"/>
    <w:basedOn w:val="a0"/>
    <w:link w:val="a5"/>
    <w:uiPriority w:val="99"/>
    <w:qFormat/>
    <w:rsid w:val="0097679D"/>
    <w:rPr>
      <w:rFonts w:ascii="Lucida Console" w:eastAsia="新細明體" w:hAnsi="Lucida Console" w:cs="Times New Roman"/>
      <w:sz w:val="52"/>
      <w:szCs w:val="24"/>
    </w:rPr>
  </w:style>
  <w:style w:type="character" w:customStyle="1" w:styleId="HTML0">
    <w:name w:val="HTML 預設格式 字元"/>
    <w:basedOn w:val="a0"/>
    <w:link w:val="HTML"/>
    <w:uiPriority w:val="99"/>
    <w:qFormat/>
    <w:rsid w:val="0097679D"/>
    <w:rPr>
      <w:rFonts w:ascii="細明體" w:eastAsia="細明體" w:hAnsi="細明體" w:cs="細明體"/>
      <w:kern w:val="0"/>
      <w:szCs w:val="24"/>
    </w:rPr>
  </w:style>
  <w:style w:type="character" w:customStyle="1" w:styleId="30">
    <w:name w:val="標題 3 字元"/>
    <w:basedOn w:val="a0"/>
    <w:link w:val="3"/>
    <w:uiPriority w:val="9"/>
    <w:qFormat/>
    <w:rsid w:val="0097679D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aa">
    <w:name w:val="註解方塊文字 字元"/>
    <w:basedOn w:val="a0"/>
    <w:link w:val="a9"/>
    <w:uiPriority w:val="99"/>
    <w:semiHidden/>
    <w:qFormat/>
    <w:rsid w:val="0097679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0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C744205-1CD3-4F33-979B-E256AE6F0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2</Words>
  <Characters>1329</Characters>
  <Application>Microsoft Office Word</Application>
  <DocSecurity>0</DocSecurity>
  <Lines>11</Lines>
  <Paragraphs>3</Paragraphs>
  <ScaleCrop>false</ScaleCrop>
  <Company/>
  <LinksUpToDate>false</LinksUpToDate>
  <CharactersWithSpaces>15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Young</cp:lastModifiedBy>
  <cp:revision>2</cp:revision>
  <cp:lastPrinted>2020-07-26T23:36:00Z</cp:lastPrinted>
  <dcterms:created xsi:type="dcterms:W3CDTF">2020-08-27T12:47:00Z</dcterms:created>
  <dcterms:modified xsi:type="dcterms:W3CDTF">2020-08-27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28-10.8.0.6003</vt:lpwstr>
  </property>
</Properties>
</file>